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77777777" w:rsidR="009C7862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如何使用？</w:t>
      </w:r>
    </w:p>
    <w:p w14:paraId="26A45EE1" w14:textId="029FA20B" w:rsidR="009C7862" w:rsidRPr="00A360A5" w:rsidRDefault="009C7862" w:rsidP="007A4FC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本程序基于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编写，首先需要安装所需的库文件：</w:t>
      </w:r>
    </w:p>
    <w:p w14:paraId="27A7F516" w14:textId="2017BE4B" w:rsidR="007F23A6" w:rsidRPr="000521D6" w:rsidRDefault="007F23A6" w:rsidP="007A4FC7">
      <w:pPr>
        <w:spacing w:after="0" w:line="360" w:lineRule="auto"/>
        <w:ind w:left="360"/>
        <w:rPr>
          <w:rStyle w:val="HTMLCode"/>
          <w:rFonts w:ascii="Consolas" w:eastAsiaTheme="minorEastAsia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proofErr w:type="gram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pyymal</w:t>
      </w:r>
      <w:proofErr w:type="spellEnd"/>
      <w:proofErr w:type="gramEnd"/>
    </w:p>
    <w:p w14:paraId="3DCF157D" w14:textId="1427120A" w:rsidR="009C7862" w:rsidRPr="000521D6" w:rsidRDefault="007F23A6" w:rsidP="007A4FC7">
      <w:pPr>
        <w:spacing w:after="0" w:line="360" w:lineRule="auto"/>
        <w:ind w:left="360"/>
        <w:rPr>
          <w:rFonts w:ascii="Consolas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proofErr w:type="gram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gurobipy</w:t>
      </w:r>
      <w:proofErr w:type="spellEnd"/>
      <w:proofErr w:type="gramEnd"/>
    </w:p>
    <w:p w14:paraId="7D16FF57" w14:textId="31622443" w:rsidR="007F23A6" w:rsidRPr="00A360A5" w:rsidRDefault="009C7862" w:rsidP="007A4FC7">
      <w:pPr>
        <w:spacing w:after="0" w:line="360" w:lineRule="auto"/>
        <w:ind w:left="360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Gurobi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是数学规划优化</w:t>
      </w:r>
      <w:r w:rsidR="00B82E06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="00B82E06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商业</w:t>
      </w:r>
      <w:r w:rsidR="002B592C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系统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，您需要购买商业许可或使用学术许可来解锁其全部功能（如求解大规模优化问题）</w:t>
      </w:r>
      <w:r w:rsidR="007F23A6" w:rsidRPr="00A360A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79FE969" w14:textId="30543064" w:rsidR="00D52DE6" w:rsidRPr="007A4FC7" w:rsidRDefault="007F23A6" w:rsidP="007A4FC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库文件就绪后，可在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中设置</w:t>
      </w:r>
      <w:r w:rsidR="00267EF8" w:rsidRPr="00A360A5">
        <w:rPr>
          <w:rFonts w:ascii="Times New Roman" w:eastAsia="楷体" w:hAnsi="Times New Roman" w:cs="Times New Roman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A360A5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A360A5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b/>
                <w:bCs/>
                <w:sz w:val="21"/>
                <w:szCs w:val="21"/>
              </w:rPr>
            </w:pPr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是否输出详细日志</w:t>
            </w:r>
          </w:p>
        </w:tc>
      </w:tr>
      <w:tr w:rsidR="00267EF8" w:rsidRPr="00A360A5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pathData</w:t>
            </w:r>
            <w:proofErr w:type="spellEnd"/>
          </w:p>
        </w:tc>
        <w:tc>
          <w:tcPr>
            <w:tcW w:w="3510" w:type="dxa"/>
          </w:tcPr>
          <w:p w14:paraId="587B1EB2" w14:textId="550A7A5D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输入数据的路径</w:t>
            </w:r>
          </w:p>
        </w:tc>
      </w:tr>
      <w:tr w:rsidR="00267EF8" w:rsidRPr="00A360A5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7869EAD2" w14:textId="7385D6BE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种类</w:t>
            </w:r>
          </w:p>
        </w:tc>
      </w:tr>
      <w:tr w:rsidR="00267EF8" w:rsidRPr="00A360A5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Term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12080C6" w14:textId="7FD2565A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目标货币种类</w:t>
            </w:r>
          </w:p>
        </w:tc>
      </w:tr>
      <w:tr w:rsidR="00267EF8" w:rsidRPr="00A360A5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5EA7EB1" w14:textId="2D8F2A34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数量</w:t>
            </w:r>
          </w:p>
        </w:tc>
      </w:tr>
      <w:tr w:rsidR="00267EF8" w:rsidRPr="00A360A5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50E5F3DA" w14:textId="4686E271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手续费限制</w:t>
            </w:r>
          </w:p>
        </w:tc>
      </w:tr>
    </w:tbl>
    <w:p w14:paraId="3029D3E1" w14:textId="77777777" w:rsidR="007A4FC7" w:rsidRDefault="008807C5" w:rsidP="007A4FC7">
      <w:pPr>
        <w:pStyle w:val="ListParagraph"/>
        <w:numPr>
          <w:ilvl w:val="0"/>
          <w:numId w:val="4"/>
        </w:num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完成设定后，运行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即可开始优化并在控制台输出模型信息与优化结果。</w:t>
      </w:r>
    </w:p>
    <w:p w14:paraId="01E10693" w14:textId="77777777" w:rsidR="007A4FC7" w:rsidRDefault="007A4FC7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630C711F" w14:textId="30C5D7DF" w:rsidR="00DE2040" w:rsidRPr="007A4FC7" w:rsidRDefault="00D52DE6" w:rsidP="007A4FC7">
      <w:p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779C35E0">
                <wp:simplePos x="0" y="0"/>
                <wp:positionH relativeFrom="column">
                  <wp:posOffset>4083050</wp:posOffset>
                </wp:positionH>
                <wp:positionV relativeFrom="paragraph">
                  <wp:posOffset>29210</wp:posOffset>
                </wp:positionV>
                <wp:extent cx="1351280" cy="4590415"/>
                <wp:effectExtent l="0" t="0" r="2032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280" cy="4590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C652DCB">
                                  <wp:extent cx="1173008" cy="4467922"/>
                                  <wp:effectExtent l="0" t="0" r="8255" b="889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7293" cy="4598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1.5pt;margin-top:2.3pt;width:106.4pt;height:36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C652DCB">
                            <wp:extent cx="1173008" cy="4467922"/>
                            <wp:effectExtent l="0" t="0" r="8255" b="889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7293" cy="4598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 w:rsidRPr="007A4FC7">
        <w:rPr>
          <w:rFonts w:ascii="Times New Roman" w:eastAsia="楷体" w:hAnsi="Times New Roman" w:cs="Times New Roman"/>
          <w:b/>
          <w:bCs/>
          <w:sz w:val="21"/>
          <w:szCs w:val="21"/>
        </w:rPr>
        <w:t>数据结构解析</w:t>
      </w:r>
    </w:p>
    <w:p w14:paraId="65DCC701" w14:textId="66230841" w:rsidR="00DE2040" w:rsidRPr="00A360A5" w:rsidRDefault="00094D3D" w:rsidP="007A4FC7">
      <w:pPr>
        <w:spacing w:after="0" w:line="360" w:lineRule="auto"/>
        <w:jc w:val="both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数据以</w:t>
      </w:r>
      <w:proofErr w:type="spellStart"/>
      <w:r w:rsidRPr="00606165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yaml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格式储存，使用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读取时会被解析为字典的列表。以右图所示的数据为例，列表中共有两个字典，分别存储两个交易所的信息。所含信息有交易所</w:t>
      </w:r>
      <w:r w:rsidR="00606165">
        <w:rPr>
          <w:rFonts w:ascii="Times New Roman" w:eastAsia="楷体" w:hAnsi="Times New Roman" w:cs="Times New Roman" w:hint="eastAsia"/>
          <w:sz w:val="21"/>
          <w:szCs w:val="21"/>
        </w:rPr>
        <w:t>名称</w:t>
      </w:r>
      <w:r w:rsidRPr="00A360A5">
        <w:rPr>
          <w:rFonts w:ascii="Times New Roman" w:eastAsia="楷体" w:hAnsi="Times New Roman" w:cs="Times New Roman"/>
          <w:sz w:val="21"/>
          <w:szCs w:val="21"/>
        </w:rPr>
        <w:t>(</w:t>
      </w:r>
      <w:proofErr w:type="spellStart"/>
      <w:r w:rsidRPr="00A360A5">
        <w:rPr>
          <w:rFonts w:ascii="Times New Roman" w:eastAsia="楷体" w:hAnsi="Times New Roman" w:cs="Times New Roman"/>
          <w:sz w:val="21"/>
          <w:szCs w:val="21"/>
        </w:rPr>
        <w:t>nameExchange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货币存量</w:t>
      </w:r>
      <w:r w:rsidRPr="00A360A5">
        <w:rPr>
          <w:rFonts w:ascii="Times New Roman" w:eastAsia="楷体" w:hAnsi="Times New Roman" w:cs="Times New Roman"/>
          <w:sz w:val="21"/>
          <w:szCs w:val="21"/>
        </w:rPr>
        <w:t>(stocks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所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</w:t>
      </w:r>
      <w:proofErr w:type="gramStart"/>
      <w:r w:rsidRPr="00A360A5">
        <w:rPr>
          <w:rFonts w:ascii="Times New Roman" w:eastAsia="楷体" w:hAnsi="Times New Roman" w:cs="Times New Roman"/>
          <w:sz w:val="21"/>
          <w:szCs w:val="21"/>
        </w:rPr>
        <w:t>1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w:proofErr w:type="gramEnd"/>
      <w:r w:rsidRPr="00A360A5">
        <w:rPr>
          <w:rFonts w:ascii="Times New Roman" w:eastAsia="楷体" w:hAnsi="Times New Roman" w:cs="Times New Roman"/>
          <w:sz w:val="21"/>
          <w:szCs w:val="21"/>
        </w:rPr>
        <w:t>交易量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2)</w:t>
      </w:r>
      <w:r w:rsidRPr="00A360A5">
        <w:rPr>
          <w:rFonts w:ascii="Times New Roman" w:eastAsia="楷体" w:hAnsi="Times New Roman" w:cs="Times New Roman"/>
          <w:sz w:val="21"/>
          <w:szCs w:val="21"/>
        </w:rPr>
        <w:t>。手续费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Pr="00A360A5">
        <w:rPr>
          <w:rFonts w:ascii="Times New Roman" w:eastAsia="楷体" w:hAnsi="Times New Roman" w:cs="Times New Roman"/>
          <w:sz w:val="21"/>
          <w:szCs w:val="21"/>
        </w:rPr>
        <w:t>类型为字典的字典，上级字典的键为起始货币种类，下级字典的键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为</w:t>
      </w:r>
      <w:r w:rsidRPr="00A360A5">
        <w:rPr>
          <w:rFonts w:ascii="Times New Roman" w:eastAsia="楷体" w:hAnsi="Times New Roman" w:cs="Times New Roman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61FBA3AC" w14:textId="13AE7945" w:rsidR="001D0775" w:rsidRPr="00A360A5" w:rsidRDefault="000C6A72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1</w:t>
      </w:r>
      <w:r w:rsidR="00F43126" w:rsidRPr="00A360A5">
        <w:rPr>
          <w:rFonts w:ascii="Times New Roman" w:eastAsia="楷体" w:hAnsi="Times New Roman" w:cs="Times New Roman"/>
          <w:sz w:val="21"/>
          <w:szCs w:val="21"/>
        </w:rPr>
        <w:t>：</w:t>
      </w:r>
      <w:r w:rsidR="008E5F0A" w:rsidRPr="00A360A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360A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360A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360A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360A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360A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7D3556" w:rsidRPr="00A360A5">
        <w:rPr>
          <w:rFonts w:ascii="Times New Roman" w:eastAsia="楷体" w:hAnsi="Times New Roman" w:cs="Times New Roman"/>
          <w:sz w:val="21"/>
          <w:szCs w:val="21"/>
        </w:rPr>
        <w:t>示意图如下：</w:t>
      </w:r>
    </w:p>
    <w:p w14:paraId="1FF8B06B" w14:textId="77777777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F22CEB2" w14:textId="7E0FD396" w:rsidR="00B9429C" w:rsidRPr="00A360A5" w:rsidRDefault="007D3297" w:rsidP="007A4FC7">
      <w:pPr>
        <w:spacing w:after="0" w:line="360" w:lineRule="auto"/>
        <w:rPr>
          <w:rFonts w:ascii="Times New Roman" w:eastAsia="楷体" w:hAnsi="Times New Roman" w:cs="Times New Roman"/>
          <w:i/>
          <w:sz w:val="21"/>
          <w:szCs w:val="21"/>
        </w:rPr>
      </w:pPr>
      <w:r w:rsidRPr="00A360A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1D512172" w14:textId="15D93980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360A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360A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360A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360A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360A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360A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77777777" w:rsidR="00F64247" w:rsidRPr="00A360A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795094A0" w14:textId="02A6C40B" w:rsidR="00674E58" w:rsidRPr="00A360A5" w:rsidRDefault="00674E5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2</w:t>
      </w:r>
      <w:r w:rsidRPr="00A360A5">
        <w:rPr>
          <w:rFonts w:ascii="Times New Roman" w:eastAsia="楷体" w:hAnsi="Times New Roman" w:cs="Times New Roman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，示意图如下：</w:t>
      </w:r>
    </w:p>
    <w:p w14:paraId="7129B293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C292762" w14:textId="772A36EE" w:rsidR="003135CD" w:rsidRPr="00A360A5" w:rsidRDefault="003135C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360A5">
        <w:rPr>
          <w:rFonts w:ascii="Times New Roman" w:eastAsia="楷体" w:hAnsi="Times New Roman" w:cs="Times New Roman"/>
          <w:sz w:val="21"/>
          <w:szCs w:val="21"/>
        </w:rPr>
        <w:t>0.2410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360A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360A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360A5" w:rsidRDefault="00B5162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1563E1BD" w:rsidR="00EF09ED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360A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360A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360A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524812FD" w14:textId="03CC3524" w:rsidR="004409F5" w:rsidRPr="00A360A5" w:rsidRDefault="004409F5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  <w:r w:rsidR="00063117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算法效率分析</w:t>
      </w:r>
    </w:p>
    <w:p w14:paraId="6DDD462A" w14:textId="69008632" w:rsidR="00BA00CA" w:rsidRDefault="0006311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模型的规模主要由货币种类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)</w:t>
      </w:r>
      <w:r w:rsidRPr="00A360A5">
        <w:rPr>
          <w:rFonts w:ascii="Times New Roman" w:eastAsia="楷体" w:hAnsi="Times New Roman" w:cs="Times New Roman"/>
          <w:sz w:val="21"/>
          <w:szCs w:val="21"/>
        </w:rPr>
        <w:t>和交易所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C)</w:t>
      </w:r>
      <w:r w:rsidRPr="00A360A5">
        <w:rPr>
          <w:rFonts w:ascii="Times New Roman" w:eastAsia="楷体" w:hAnsi="Times New Roman" w:cs="Times New Roman"/>
          <w:sz w:val="21"/>
          <w:szCs w:val="21"/>
        </w:rPr>
        <w:t>决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，以整数对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, #C)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本节研究以上</w:t>
      </w:r>
      <w:r w:rsidRPr="00A360A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测试方法如下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程序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首先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根据输入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的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56192">
        <w:rPr>
          <w:rFonts w:ascii="Times New Roman" w:eastAsia="楷体" w:hAnsi="Times New Roman" w:cs="Times New Roman"/>
          <w:sz w:val="21"/>
          <w:szCs w:val="21"/>
        </w:rPr>
        <w:t>#E, #C)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生成相应数量的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货币种类和交易所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每个交易所中的各类货币库存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到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0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间的随机数（均匀分布），求解每组数据并记录求解时间，结果如下表所示，其中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每个单元格内的数字代表某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BA00CA">
        <w:rPr>
          <w:rFonts w:ascii="Times New Roman" w:eastAsia="楷体" w:hAnsi="Times New Roman" w:cs="Times New Roman"/>
          <w:sz w:val="21"/>
          <w:szCs w:val="21"/>
        </w:rPr>
        <w:t>#E, #C)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参数下的优化求解时间，单位是秒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42916A3" w14:textId="77777777" w:rsidR="00606165" w:rsidRPr="00A360A5" w:rsidRDefault="00606165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CFB0E58" w14:textId="06C8844D" w:rsidR="0098470E" w:rsidRPr="00A360A5" w:rsidRDefault="00F16C85" w:rsidP="007A4FC7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F16C85">
        <w:rPr>
          <w:noProof/>
        </w:rPr>
        <w:drawing>
          <wp:inline distT="0" distB="0" distL="0" distR="0" wp14:anchorId="5590F472" wp14:editId="0A2949F4">
            <wp:extent cx="2560320" cy="145867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45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B2662" w14:textId="77777777" w:rsidR="00856070" w:rsidRPr="00A360A5" w:rsidRDefault="00856070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33F46745" w:rsidR="001A38EE" w:rsidRDefault="001A38EE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若固定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货币种类</w:t>
      </w:r>
      <w:r w:rsidRPr="00A360A5">
        <w:rPr>
          <w:rFonts w:ascii="Times New Roman" w:eastAsia="楷体" w:hAnsi="Times New Roman" w:cs="Times New Roman"/>
          <w:sz w:val="21"/>
          <w:szCs w:val="21"/>
        </w:rPr>
        <w:t>数量，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则优化耗时与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交易所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数量的关系如下图所示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（为表现时间变化趋势，每条曲线用其最大值归一化）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22A7F0F" w14:textId="77777777" w:rsidR="007A4FC7" w:rsidRPr="00A360A5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8079997" w14:textId="4DF46111" w:rsidR="00906A15" w:rsidRPr="00A360A5" w:rsidRDefault="00E56192" w:rsidP="007A4FC7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0DA8EB19" wp14:editId="2F5AC1DF">
            <wp:extent cx="2560320" cy="1539029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539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512600" w14:textId="77777777" w:rsidR="00030309" w:rsidRDefault="0003030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6F8970C" w14:textId="5BA97743" w:rsidR="00F46731" w:rsidRPr="00030309" w:rsidRDefault="00F4673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46731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测试设备信息</w:t>
      </w:r>
    </w:p>
    <w:p w14:paraId="1855D90B" w14:textId="05FBC671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设备型号：</w:t>
      </w:r>
      <w:r w:rsidRPr="00A360A5">
        <w:rPr>
          <w:rFonts w:ascii="Times New Roman" w:eastAsia="楷体" w:hAnsi="Times New Roman" w:cs="Times New Roman"/>
          <w:sz w:val="21"/>
          <w:szCs w:val="21"/>
        </w:rPr>
        <w:t>Dell XPS 15 - 9570</w:t>
      </w:r>
    </w:p>
    <w:p w14:paraId="307442EE" w14:textId="4A65CE65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中央处理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77386652" w14:textId="2EF29436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360A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4A809D9A" w14:textId="77777777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360A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360A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51AA03CA" w14:textId="5234E406" w:rsidR="007F6024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521CA7B9" w14:textId="77777777" w:rsidR="007F6024" w:rsidRDefault="007F6024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235D6D40" w14:textId="3EEE5721" w:rsidR="0098470E" w:rsidRDefault="007F6024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7F6024">
        <w:rPr>
          <w:rFonts w:ascii="Times New Roman" w:eastAsia="楷体" w:hAnsi="Times New Roman" w:cs="Times New Roman" w:hint="eastAsia"/>
          <w:b/>
          <w:bCs/>
          <w:sz w:val="21"/>
          <w:szCs w:val="21"/>
        </w:rPr>
        <w:lastRenderedPageBreak/>
        <w:t>子环路消除</w:t>
      </w:r>
    </w:p>
    <w:p w14:paraId="716068F3" w14:textId="533A6CCF" w:rsidR="007F11DA" w:rsidRDefault="007F602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建模过程中，为避免兑换路径形成不合理的子环路，曾引入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，现对比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有无</w:t>
      </w:r>
      <w:r>
        <w:rPr>
          <w:rFonts w:ascii="Times New Roman" w:eastAsia="楷体" w:hAnsi="Times New Roman" w:cs="Times New Roman" w:hint="eastAsia"/>
          <w:sz w:val="21"/>
          <w:szCs w:val="21"/>
        </w:rPr>
        <w:t>该约束对优化过程的影响。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下表为有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/</w:t>
      </w:r>
      <w:proofErr w:type="gramStart"/>
      <w:r w:rsidR="007F11DA">
        <w:rPr>
          <w:rFonts w:ascii="Times New Roman" w:eastAsia="楷体" w:hAnsi="Times New Roman" w:cs="Times New Roman" w:hint="eastAsia"/>
          <w:sz w:val="21"/>
          <w:szCs w:val="21"/>
        </w:rPr>
        <w:t>无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“</w:t>
      </w:r>
      <w:proofErr w:type="gramEnd"/>
      <w:r w:rsidR="007F11DA"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”约束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时的模型求解时间，观察可得求解时间并无明显差异。</w:t>
      </w:r>
    </w:p>
    <w:p w14:paraId="036D169F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 w:hint="eastAsia"/>
          <w:sz w:val="21"/>
          <w:szCs w:val="21"/>
        </w:rPr>
      </w:pPr>
    </w:p>
    <w:p w14:paraId="1AEC6E92" w14:textId="0B0987F0" w:rsidR="007F11DA" w:rsidRDefault="007F11DA" w:rsidP="00B51629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7F11DA">
        <w:rPr>
          <w:rFonts w:hint="eastAsia"/>
        </w:rPr>
        <w:drawing>
          <wp:inline distT="0" distB="0" distL="0" distR="0" wp14:anchorId="642BC6C9" wp14:editId="0405002E">
            <wp:extent cx="3352800" cy="2479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47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0C22E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205D2CA" w14:textId="1F9EA0C4" w:rsidR="007F11DA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当货币种类数量大于或等于</w:t>
      </w:r>
      <w:r>
        <w:rPr>
          <w:rFonts w:ascii="Times New Roman" w:eastAsia="楷体" w:hAnsi="Times New Roman" w:cs="Times New Roman" w:hint="eastAsia"/>
          <w:sz w:val="21"/>
          <w:szCs w:val="21"/>
        </w:rPr>
        <w:t>4</w:t>
      </w:r>
      <w:r>
        <w:rPr>
          <w:rFonts w:ascii="Times New Roman" w:eastAsia="楷体" w:hAnsi="Times New Roman" w:cs="Times New Roman" w:hint="eastAsia"/>
          <w:sz w:val="21"/>
          <w:szCs w:val="21"/>
        </w:rPr>
        <w:t>的时候，无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的模型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无法在合理时间内得到最优解</w:t>
      </w:r>
      <w:r>
        <w:rPr>
          <w:rFonts w:ascii="Times New Roman" w:eastAsia="楷体" w:hAnsi="Times New Roman" w:cs="Times New Roman" w:hint="eastAsia"/>
          <w:sz w:val="21"/>
          <w:szCs w:val="21"/>
        </w:rPr>
        <w:t>，甚至在很长时间内无法得到可行解。注：</w:t>
      </w:r>
      <w:r>
        <w:rPr>
          <w:rFonts w:ascii="Times New Roman" w:eastAsia="楷体" w:hAnsi="Times New Roman" w:cs="Times New Roman" w:hint="eastAsia"/>
          <w:sz w:val="21"/>
          <w:szCs w:val="21"/>
        </w:rPr>
        <w:t>上</w:t>
      </w:r>
      <w:r>
        <w:rPr>
          <w:rFonts w:ascii="Times New Roman" w:eastAsia="楷体" w:hAnsi="Times New Roman" w:cs="Times New Roman" w:hint="eastAsia"/>
          <w:sz w:val="21"/>
          <w:szCs w:val="21"/>
        </w:rPr>
        <w:t>表中每个单元格中的数值为求解时间，单位：秒。每个数值由</w:t>
      </w:r>
      <w:r>
        <w:rPr>
          <w:rFonts w:ascii="Times New Roman" w:eastAsia="楷体" w:hAnsi="Times New Roman" w:cs="Times New Roman" w:hint="eastAsia"/>
          <w:sz w:val="21"/>
          <w:szCs w:val="21"/>
        </w:rPr>
        <w:t>50</w:t>
      </w:r>
      <w:r>
        <w:rPr>
          <w:rFonts w:ascii="Times New Roman" w:eastAsia="楷体" w:hAnsi="Times New Roman" w:cs="Times New Roman" w:hint="eastAsia"/>
          <w:sz w:val="21"/>
          <w:szCs w:val="21"/>
        </w:rPr>
        <w:t>次计算平均后得到，</w:t>
      </w:r>
      <w:proofErr w:type="gramStart"/>
      <w:r>
        <w:rPr>
          <w:rFonts w:ascii="Times New Roman" w:eastAsia="楷体" w:hAnsi="Times New Roman" w:cs="Times New Roman" w:hint="eastAsia"/>
          <w:sz w:val="21"/>
          <w:szCs w:val="21"/>
        </w:rPr>
        <w:t>且“</w:t>
      </w:r>
      <w:proofErr w:type="gramEnd"/>
      <w:r>
        <w:rPr>
          <w:rFonts w:ascii="Times New Roman" w:eastAsia="楷体" w:hAnsi="Times New Roman" w:cs="Times New Roman" w:hint="eastAsia"/>
          <w:sz w:val="21"/>
          <w:szCs w:val="21"/>
        </w:rPr>
        <w:t>有子环路消除”和“无子环路消除”使用的数据相同。</w:t>
      </w:r>
    </w:p>
    <w:p w14:paraId="09B85883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4700999B" w14:textId="35CC9475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在以上测试中，</w:t>
      </w:r>
      <w:r>
        <w:rPr>
          <w:rFonts w:ascii="Times New Roman" w:eastAsia="楷体" w:hAnsi="Times New Roman" w:cs="Times New Roman" w:hint="eastAsia"/>
          <w:sz w:val="21"/>
          <w:szCs w:val="21"/>
        </w:rPr>
        <w:t>有</w:t>
      </w:r>
      <w:r>
        <w:rPr>
          <w:rFonts w:ascii="Times New Roman" w:eastAsia="楷体" w:hAnsi="Times New Roman" w:cs="Times New Roman" w:hint="eastAsia"/>
          <w:sz w:val="21"/>
          <w:szCs w:val="21"/>
        </w:rPr>
        <w:t>/</w:t>
      </w:r>
      <w:r>
        <w:rPr>
          <w:rFonts w:ascii="Times New Roman" w:eastAsia="楷体" w:hAnsi="Times New Roman" w:cs="Times New Roman" w:hint="eastAsia"/>
          <w:sz w:val="21"/>
          <w:szCs w:val="21"/>
        </w:rPr>
        <w:t>无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</w:t>
      </w:r>
      <w:r>
        <w:rPr>
          <w:rFonts w:ascii="Times New Roman" w:eastAsia="楷体" w:hAnsi="Times New Roman" w:cs="Times New Roman" w:hint="eastAsia"/>
          <w:sz w:val="21"/>
          <w:szCs w:val="21"/>
        </w:rPr>
        <w:t>的两种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模型</w:t>
      </w:r>
      <w:r>
        <w:rPr>
          <w:rFonts w:ascii="Times New Roman" w:eastAsia="楷体" w:hAnsi="Times New Roman" w:cs="Times New Roman" w:hint="eastAsia"/>
          <w:sz w:val="21"/>
          <w:szCs w:val="21"/>
        </w:rPr>
        <w:t>所解得的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最优目标值相同</w:t>
      </w:r>
      <w:r>
        <w:rPr>
          <w:rFonts w:ascii="Times New Roman" w:eastAsia="楷体" w:hAnsi="Times New Roman" w:cs="Times New Roman" w:hint="eastAsia"/>
          <w:sz w:val="21"/>
          <w:szCs w:val="21"/>
        </w:rPr>
        <w:t>，但是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决策变量取值未必相同</w:t>
      </w:r>
      <w:r>
        <w:rPr>
          <w:rFonts w:ascii="Times New Roman" w:eastAsia="楷体" w:hAnsi="Times New Roman" w:cs="Times New Roman" w:hint="eastAsia"/>
          <w:sz w:val="21"/>
          <w:szCs w:val="21"/>
        </w:rPr>
        <w:t>。</w:t>
      </w:r>
    </w:p>
    <w:p w14:paraId="2C8F8614" w14:textId="77777777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EBF363" w14:textId="0DC1C71A" w:rsidR="007F11DA" w:rsidRPr="00DE26C6" w:rsidRDefault="007F11DA" w:rsidP="007A4FC7">
      <w:pPr>
        <w:spacing w:after="0" w:line="360" w:lineRule="auto"/>
        <w:rPr>
          <w:rFonts w:ascii="Times New Roman" w:eastAsia="楷体" w:hAnsi="Times New Roman" w:cs="Times New Roman" w:hint="eastAsia"/>
          <w:b/>
          <w:bCs/>
          <w:sz w:val="21"/>
          <w:szCs w:val="21"/>
        </w:rPr>
      </w:pP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总结：删除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“兑换路径子环路消除”约束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并未使模型取得更优解，并未显著增加运行效率，且</w:t>
      </w:r>
      <w:r w:rsid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仅能对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微型模型在合理时间内完成求解。</w:t>
      </w:r>
    </w:p>
    <w:sectPr w:rsidR="007F11DA" w:rsidRPr="00DE26C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NK8FAKJSsTstAAAA"/>
  </w:docVars>
  <w:rsids>
    <w:rsidRoot w:val="00DC3C76"/>
    <w:rsid w:val="00030309"/>
    <w:rsid w:val="000521D6"/>
    <w:rsid w:val="00063117"/>
    <w:rsid w:val="00066B4F"/>
    <w:rsid w:val="00082ABE"/>
    <w:rsid w:val="00094D3D"/>
    <w:rsid w:val="000C6A72"/>
    <w:rsid w:val="00102A72"/>
    <w:rsid w:val="00144439"/>
    <w:rsid w:val="001631CD"/>
    <w:rsid w:val="001A38EE"/>
    <w:rsid w:val="001B008F"/>
    <w:rsid w:val="001C0A74"/>
    <w:rsid w:val="001D0775"/>
    <w:rsid w:val="001D3F4C"/>
    <w:rsid w:val="001D43D1"/>
    <w:rsid w:val="001D556B"/>
    <w:rsid w:val="001E3160"/>
    <w:rsid w:val="001E686B"/>
    <w:rsid w:val="0020505E"/>
    <w:rsid w:val="0023125C"/>
    <w:rsid w:val="00235B44"/>
    <w:rsid w:val="00267B5C"/>
    <w:rsid w:val="00267EF8"/>
    <w:rsid w:val="00280FC5"/>
    <w:rsid w:val="002B592C"/>
    <w:rsid w:val="002B7184"/>
    <w:rsid w:val="003135CD"/>
    <w:rsid w:val="00332A08"/>
    <w:rsid w:val="003350C2"/>
    <w:rsid w:val="00346926"/>
    <w:rsid w:val="0037315A"/>
    <w:rsid w:val="003B292B"/>
    <w:rsid w:val="004409F5"/>
    <w:rsid w:val="0049301F"/>
    <w:rsid w:val="004E059F"/>
    <w:rsid w:val="00507426"/>
    <w:rsid w:val="00521082"/>
    <w:rsid w:val="005530B7"/>
    <w:rsid w:val="005A6D39"/>
    <w:rsid w:val="005C0C85"/>
    <w:rsid w:val="005C4DC0"/>
    <w:rsid w:val="005C7ADA"/>
    <w:rsid w:val="005E1208"/>
    <w:rsid w:val="006019EB"/>
    <w:rsid w:val="00606165"/>
    <w:rsid w:val="0063217F"/>
    <w:rsid w:val="00670579"/>
    <w:rsid w:val="00674E58"/>
    <w:rsid w:val="0069483B"/>
    <w:rsid w:val="006972C7"/>
    <w:rsid w:val="006A426C"/>
    <w:rsid w:val="006A6204"/>
    <w:rsid w:val="006B640F"/>
    <w:rsid w:val="006F5DC2"/>
    <w:rsid w:val="00702342"/>
    <w:rsid w:val="007119DC"/>
    <w:rsid w:val="0072527C"/>
    <w:rsid w:val="00733FE6"/>
    <w:rsid w:val="007A4FC7"/>
    <w:rsid w:val="007A6B09"/>
    <w:rsid w:val="007C0D3C"/>
    <w:rsid w:val="007D200A"/>
    <w:rsid w:val="007D3297"/>
    <w:rsid w:val="007D3556"/>
    <w:rsid w:val="007D4298"/>
    <w:rsid w:val="007F11DA"/>
    <w:rsid w:val="007F23A6"/>
    <w:rsid w:val="007F6024"/>
    <w:rsid w:val="0082783B"/>
    <w:rsid w:val="00856070"/>
    <w:rsid w:val="008570EF"/>
    <w:rsid w:val="008807C5"/>
    <w:rsid w:val="00883FFF"/>
    <w:rsid w:val="008E5F0A"/>
    <w:rsid w:val="008F2514"/>
    <w:rsid w:val="00906A15"/>
    <w:rsid w:val="00914611"/>
    <w:rsid w:val="0093248F"/>
    <w:rsid w:val="00937369"/>
    <w:rsid w:val="00982D76"/>
    <w:rsid w:val="0098470E"/>
    <w:rsid w:val="009C7862"/>
    <w:rsid w:val="009D633C"/>
    <w:rsid w:val="009E0078"/>
    <w:rsid w:val="00A360A5"/>
    <w:rsid w:val="00AC28EB"/>
    <w:rsid w:val="00AC7673"/>
    <w:rsid w:val="00B11AAE"/>
    <w:rsid w:val="00B51629"/>
    <w:rsid w:val="00B7175E"/>
    <w:rsid w:val="00B82E06"/>
    <w:rsid w:val="00B837FB"/>
    <w:rsid w:val="00B9429C"/>
    <w:rsid w:val="00BA00CA"/>
    <w:rsid w:val="00BB0750"/>
    <w:rsid w:val="00BB43B4"/>
    <w:rsid w:val="00BC7394"/>
    <w:rsid w:val="00BD04F0"/>
    <w:rsid w:val="00BF148B"/>
    <w:rsid w:val="00BF5F71"/>
    <w:rsid w:val="00C10D27"/>
    <w:rsid w:val="00C12783"/>
    <w:rsid w:val="00C13D28"/>
    <w:rsid w:val="00C6353C"/>
    <w:rsid w:val="00C90DC7"/>
    <w:rsid w:val="00D13F51"/>
    <w:rsid w:val="00D20304"/>
    <w:rsid w:val="00D332B0"/>
    <w:rsid w:val="00D35FA1"/>
    <w:rsid w:val="00D41257"/>
    <w:rsid w:val="00D52DE6"/>
    <w:rsid w:val="00D70FDA"/>
    <w:rsid w:val="00D932F7"/>
    <w:rsid w:val="00DC3C76"/>
    <w:rsid w:val="00DD687D"/>
    <w:rsid w:val="00DE2040"/>
    <w:rsid w:val="00DE26C6"/>
    <w:rsid w:val="00DF18D7"/>
    <w:rsid w:val="00E56192"/>
    <w:rsid w:val="00E5739B"/>
    <w:rsid w:val="00E72F22"/>
    <w:rsid w:val="00E771A8"/>
    <w:rsid w:val="00EB0C7C"/>
    <w:rsid w:val="00EC4873"/>
    <w:rsid w:val="00EE2F85"/>
    <w:rsid w:val="00EF09ED"/>
    <w:rsid w:val="00EF22E4"/>
    <w:rsid w:val="00F16C85"/>
    <w:rsid w:val="00F43126"/>
    <w:rsid w:val="00F46731"/>
    <w:rsid w:val="00F517CF"/>
    <w:rsid w:val="00F53157"/>
    <w:rsid w:val="00F64247"/>
    <w:rsid w:val="00FB0F44"/>
    <w:rsid w:val="00FD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6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11</cp:revision>
  <cp:lastPrinted>2021-04-03T09:50:00Z</cp:lastPrinted>
  <dcterms:created xsi:type="dcterms:W3CDTF">2021-03-30T12:14:00Z</dcterms:created>
  <dcterms:modified xsi:type="dcterms:W3CDTF">2021-04-04T13:55:00Z</dcterms:modified>
</cp:coreProperties>
</file>